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E950E" w14:textId="77777777" w:rsidR="006B377F" w:rsidRPr="0092131D" w:rsidRDefault="006B377F" w:rsidP="00AF2A52">
      <w:pPr>
        <w:jc w:val="center"/>
        <w:rPr>
          <w:rFonts w:ascii="Arial Narrow" w:hAnsi="Arial Narrow" w:cs="Courier New"/>
          <w:b/>
          <w:bCs/>
          <w:sz w:val="24"/>
          <w:szCs w:val="24"/>
        </w:rPr>
      </w:pPr>
    </w:p>
    <w:p w14:paraId="76CA020E" w14:textId="018B8734" w:rsidR="00AF2A52" w:rsidRPr="0092131D" w:rsidRDefault="00AF2A52" w:rsidP="00AF2A52">
      <w:pPr>
        <w:jc w:val="center"/>
        <w:rPr>
          <w:rFonts w:ascii="Arial Narrow" w:hAnsi="Arial Narrow" w:cs="Courier New"/>
          <w:b/>
          <w:b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 xml:space="preserve">CAPSTONE </w:t>
      </w:r>
      <w:r w:rsidR="004F32ED" w:rsidRPr="0092131D">
        <w:rPr>
          <w:rFonts w:ascii="Arial Narrow" w:hAnsi="Arial Narrow" w:cs="Courier New"/>
          <w:b/>
          <w:bCs/>
          <w:sz w:val="24"/>
          <w:szCs w:val="24"/>
        </w:rPr>
        <w:t xml:space="preserve">PROJECT </w:t>
      </w:r>
      <w:r w:rsidRPr="0092131D">
        <w:rPr>
          <w:rFonts w:ascii="Arial Narrow" w:hAnsi="Arial Narrow" w:cs="Courier New"/>
          <w:b/>
          <w:bCs/>
          <w:sz w:val="24"/>
          <w:szCs w:val="24"/>
        </w:rPr>
        <w:t>ADVISER REQUEST FORM</w:t>
      </w:r>
    </w:p>
    <w:p w14:paraId="5199C0C2" w14:textId="1284A414" w:rsidR="00AF2A52" w:rsidRPr="0092131D" w:rsidRDefault="00AF2A52" w:rsidP="00AF2A52">
      <w:pPr>
        <w:rPr>
          <w:rFonts w:ascii="Arial Narrow" w:hAnsi="Arial Narrow" w:cs="Courier New"/>
          <w:b/>
          <w:bCs/>
          <w:sz w:val="24"/>
          <w:szCs w:val="24"/>
        </w:rPr>
      </w:pPr>
    </w:p>
    <w:p w14:paraId="05973F54" w14:textId="0F5BC32F" w:rsidR="00AF2A52" w:rsidRPr="0092131D" w:rsidRDefault="007A79AE" w:rsidP="00AF2A52">
      <w:pPr>
        <w:rPr>
          <w:rFonts w:ascii="Arial Narrow" w:hAnsi="Arial Narrow" w:cs="Courier New"/>
          <w:b/>
          <w:bCs/>
          <w:sz w:val="24"/>
          <w:szCs w:val="24"/>
        </w:rPr>
      </w:pPr>
      <w:r w:rsidRPr="00CA008A">
        <w:rPr>
          <w:rFonts w:ascii="Arial Narrow" w:hAnsi="Arial Narro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5BA25D" wp14:editId="626FD18D">
                <wp:simplePos x="0" y="0"/>
                <wp:positionH relativeFrom="column">
                  <wp:posOffset>371662</wp:posOffset>
                </wp:positionH>
                <wp:positionV relativeFrom="paragraph">
                  <wp:posOffset>166146</wp:posOffset>
                </wp:positionV>
                <wp:extent cx="2360930" cy="1404620"/>
                <wp:effectExtent l="0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AB770" w14:textId="6FE12543" w:rsidR="007A79AE" w:rsidRPr="00B218CE" w:rsidRDefault="00CA5C04" w:rsidP="007A79AE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 xml:space="preserve">SIR </w:t>
                            </w:r>
                            <w:r w:rsidR="00B218CE"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>JOHN EDGAR S. ANTHO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5BA2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25pt;margin-top:13.1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W7soIN8AAAAJAQAADwAAAAAAAAAA&#10;AAAAAABVBAAAZHJzL2Rvd25yZXYueG1sUEsFBgAAAAAEAAQA8wAAAGEFAAAAAA==&#10;" filled="f" stroked="f">
                <v:textbox style="mso-fit-shape-to-text:t">
                  <w:txbxContent>
                    <w:p w14:paraId="0BAAB770" w14:textId="6FE12543" w:rsidR="007A79AE" w:rsidRPr="00B218CE" w:rsidRDefault="00CA5C04" w:rsidP="007A79AE">
                      <w:pP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 xml:space="preserve">SIR </w:t>
                      </w:r>
                      <w:r w:rsidR="00B218CE"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>JOHN EDGAR S. ANTHONY</w:t>
                      </w:r>
                    </w:p>
                  </w:txbxContent>
                </v:textbox>
              </v:shape>
            </w:pict>
          </mc:Fallback>
        </mc:AlternateContent>
      </w:r>
    </w:p>
    <w:p w14:paraId="415C6AE1" w14:textId="4ACD8858" w:rsidR="00AF2A52" w:rsidRPr="0092131D" w:rsidRDefault="00595EB4" w:rsidP="00AF2A52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 xml:space="preserve">To: </w:t>
      </w:r>
      <w:r w:rsidR="008967FA">
        <w:rPr>
          <w:rFonts w:ascii="Arial Narrow" w:hAnsi="Arial Narrow" w:cs="Courier New"/>
          <w:sz w:val="24"/>
          <w:szCs w:val="24"/>
        </w:rPr>
        <w:tab/>
      </w:r>
    </w:p>
    <w:p w14:paraId="7D13EED0" w14:textId="327A5E92" w:rsidR="00595EB4" w:rsidRPr="0092131D" w:rsidRDefault="00595EB4" w:rsidP="00AF2A52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ab/>
      </w:r>
      <w:r w:rsidR="00CD61D6" w:rsidRPr="0092131D">
        <w:rPr>
          <w:rFonts w:ascii="Arial Narrow" w:hAnsi="Arial Narrow" w:cs="Courier New"/>
          <w:sz w:val="24"/>
          <w:szCs w:val="24"/>
        </w:rPr>
        <w:t xml:space="preserve">  </w:t>
      </w:r>
      <w:r w:rsidR="00ED77F9" w:rsidRPr="0092131D">
        <w:rPr>
          <w:rFonts w:ascii="Arial Narrow" w:hAnsi="Arial Narrow" w:cs="Courier New"/>
          <w:sz w:val="24"/>
          <w:szCs w:val="24"/>
        </w:rPr>
        <w:t xml:space="preserve">  </w:t>
      </w:r>
      <w:r w:rsidR="008967FA">
        <w:rPr>
          <w:rFonts w:ascii="Arial Narrow" w:hAnsi="Arial Narrow" w:cs="Courier New"/>
          <w:sz w:val="24"/>
          <w:szCs w:val="24"/>
        </w:rPr>
        <w:tab/>
      </w:r>
      <w:r w:rsidR="00ED77F9" w:rsidRPr="0092131D">
        <w:rPr>
          <w:rFonts w:ascii="Arial Narrow" w:hAnsi="Arial Narrow" w:cs="Courier New"/>
          <w:sz w:val="24"/>
          <w:szCs w:val="24"/>
        </w:rPr>
        <w:t>Capstone Project</w:t>
      </w:r>
      <w:r w:rsidR="00494829" w:rsidRPr="0092131D">
        <w:rPr>
          <w:rFonts w:ascii="Arial Narrow" w:hAnsi="Arial Narrow" w:cs="Courier New"/>
          <w:sz w:val="24"/>
          <w:szCs w:val="24"/>
        </w:rPr>
        <w:t xml:space="preserve"> </w:t>
      </w:r>
      <w:r w:rsidR="00ED77F9" w:rsidRPr="0092131D">
        <w:rPr>
          <w:rFonts w:ascii="Arial Narrow" w:hAnsi="Arial Narrow" w:cs="Courier New"/>
          <w:sz w:val="24"/>
          <w:szCs w:val="24"/>
        </w:rPr>
        <w:t>A</w:t>
      </w:r>
      <w:r w:rsidR="00494829" w:rsidRPr="0092131D">
        <w:rPr>
          <w:rFonts w:ascii="Arial Narrow" w:hAnsi="Arial Narrow" w:cs="Courier New"/>
          <w:sz w:val="24"/>
          <w:szCs w:val="24"/>
        </w:rPr>
        <w:t>dviser</w:t>
      </w:r>
    </w:p>
    <w:p w14:paraId="13252C1C" w14:textId="1419E10D" w:rsidR="00494829" w:rsidRPr="0092131D" w:rsidRDefault="00494829" w:rsidP="00AF2A52">
      <w:pPr>
        <w:rPr>
          <w:rFonts w:ascii="Arial Narrow" w:hAnsi="Arial Narrow" w:cs="Courier New"/>
          <w:sz w:val="24"/>
          <w:szCs w:val="24"/>
        </w:rPr>
      </w:pPr>
    </w:p>
    <w:p w14:paraId="60EC888C" w14:textId="77777777" w:rsidR="001C56DC" w:rsidRDefault="001C56DC" w:rsidP="00DD72B8">
      <w:pPr>
        <w:rPr>
          <w:rFonts w:ascii="Arial Narrow" w:hAnsi="Arial Narrow" w:cs="Courier New"/>
          <w:sz w:val="24"/>
          <w:szCs w:val="24"/>
        </w:rPr>
      </w:pPr>
    </w:p>
    <w:p w14:paraId="62241924" w14:textId="46565F92" w:rsidR="0019098C" w:rsidRPr="0092131D" w:rsidRDefault="004734FF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Our</w:t>
      </w:r>
      <w:r w:rsidR="0019098C" w:rsidRPr="0092131D">
        <w:rPr>
          <w:rFonts w:ascii="Arial Narrow" w:hAnsi="Arial Narrow" w:cs="Courier New"/>
          <w:sz w:val="24"/>
          <w:szCs w:val="24"/>
        </w:rPr>
        <w:t xml:space="preserve"> group would like </w:t>
      </w:r>
      <w:r w:rsidR="00077AEF" w:rsidRPr="0092131D">
        <w:rPr>
          <w:rFonts w:ascii="Arial Narrow" w:hAnsi="Arial Narrow" w:cs="Courier New"/>
          <w:sz w:val="24"/>
          <w:szCs w:val="24"/>
        </w:rPr>
        <w:t xml:space="preserve">to request </w:t>
      </w:r>
      <w:r w:rsidR="0019098C" w:rsidRPr="0092131D">
        <w:rPr>
          <w:rFonts w:ascii="Arial Narrow" w:hAnsi="Arial Narrow" w:cs="Courier New"/>
          <w:sz w:val="24"/>
          <w:szCs w:val="24"/>
        </w:rPr>
        <w:t xml:space="preserve">you to become our Capstone Adviser. </w:t>
      </w:r>
      <w:r w:rsidR="00405E2A" w:rsidRPr="0092131D">
        <w:rPr>
          <w:rFonts w:ascii="Arial Narrow" w:hAnsi="Arial Narrow" w:cs="Courier New"/>
          <w:sz w:val="24"/>
          <w:szCs w:val="24"/>
        </w:rPr>
        <w:t xml:space="preserve">The </w:t>
      </w:r>
      <w:r w:rsidR="00364E26" w:rsidRPr="0092131D">
        <w:rPr>
          <w:rFonts w:ascii="Arial Narrow" w:hAnsi="Arial Narrow" w:cs="Courier New"/>
          <w:sz w:val="24"/>
          <w:szCs w:val="24"/>
        </w:rPr>
        <w:t xml:space="preserve">approved </w:t>
      </w:r>
      <w:r w:rsidR="002E538A" w:rsidRPr="0092131D">
        <w:rPr>
          <w:rFonts w:ascii="Arial Narrow" w:hAnsi="Arial Narrow" w:cs="Courier New"/>
          <w:sz w:val="24"/>
          <w:szCs w:val="24"/>
        </w:rPr>
        <w:t xml:space="preserve">title </w:t>
      </w:r>
      <w:r w:rsidR="004F32ED" w:rsidRPr="0092131D">
        <w:rPr>
          <w:rFonts w:ascii="Arial Narrow" w:hAnsi="Arial Narrow" w:cs="Courier New"/>
          <w:sz w:val="24"/>
          <w:szCs w:val="24"/>
        </w:rPr>
        <w:t>proposal of</w:t>
      </w:r>
      <w:r w:rsidR="00405E2A" w:rsidRPr="0092131D">
        <w:rPr>
          <w:rFonts w:ascii="Arial Narrow" w:hAnsi="Arial Narrow" w:cs="Courier New"/>
          <w:sz w:val="24"/>
          <w:szCs w:val="24"/>
        </w:rPr>
        <w:t xml:space="preserve"> our </w:t>
      </w:r>
      <w:r w:rsidR="00364E26" w:rsidRPr="0092131D">
        <w:rPr>
          <w:rFonts w:ascii="Arial Narrow" w:hAnsi="Arial Narrow" w:cs="Courier New"/>
          <w:sz w:val="24"/>
          <w:szCs w:val="24"/>
        </w:rPr>
        <w:t>C</w:t>
      </w:r>
      <w:r w:rsidR="00405E2A" w:rsidRPr="0092131D">
        <w:rPr>
          <w:rFonts w:ascii="Arial Narrow" w:hAnsi="Arial Narrow" w:cs="Courier New"/>
          <w:sz w:val="24"/>
          <w:szCs w:val="24"/>
        </w:rPr>
        <w:t xml:space="preserve">apstone </w:t>
      </w:r>
      <w:r w:rsidR="00364E26" w:rsidRPr="0092131D">
        <w:rPr>
          <w:rFonts w:ascii="Arial Narrow" w:hAnsi="Arial Narrow" w:cs="Courier New"/>
          <w:sz w:val="24"/>
          <w:szCs w:val="24"/>
        </w:rPr>
        <w:t>P</w:t>
      </w:r>
      <w:r w:rsidR="00405E2A" w:rsidRPr="0092131D">
        <w:rPr>
          <w:rFonts w:ascii="Arial Narrow" w:hAnsi="Arial Narrow" w:cs="Courier New"/>
          <w:sz w:val="24"/>
          <w:szCs w:val="24"/>
        </w:rPr>
        <w:t>roject is</w:t>
      </w:r>
      <w:r w:rsidR="00B218CE">
        <w:rPr>
          <w:rFonts w:ascii="Arial Narrow" w:hAnsi="Arial Narrow" w:cs="Courier New"/>
          <w:sz w:val="24"/>
          <w:szCs w:val="24"/>
        </w:rPr>
        <w:t xml:space="preserve"> </w:t>
      </w:r>
      <w:r w:rsidR="006A431B">
        <w:rPr>
          <w:rFonts w:ascii="Arial Narrow" w:hAnsi="Arial Narrow" w:cs="Courier New"/>
          <w:sz w:val="24"/>
          <w:szCs w:val="24"/>
        </w:rPr>
        <w:t>“</w:t>
      </w:r>
      <w:proofErr w:type="spellStart"/>
      <w:r w:rsidR="0072737A" w:rsidRPr="0072737A">
        <w:rPr>
          <w:rFonts w:ascii="Arial Narrow" w:hAnsi="Arial Narrow" w:cs="Courier New"/>
          <w:sz w:val="24"/>
          <w:szCs w:val="24"/>
        </w:rPr>
        <w:t>Agri</w:t>
      </w:r>
      <w:r w:rsidR="0072737A">
        <w:rPr>
          <w:rFonts w:ascii="Arial Narrow" w:hAnsi="Arial Narrow" w:cs="Courier New"/>
          <w:sz w:val="24"/>
          <w:szCs w:val="24"/>
        </w:rPr>
        <w:t>E</w:t>
      </w:r>
      <w:r w:rsidR="0072737A" w:rsidRPr="0072737A">
        <w:rPr>
          <w:rFonts w:ascii="Arial Narrow" w:hAnsi="Arial Narrow" w:cs="Courier New"/>
          <w:sz w:val="24"/>
          <w:szCs w:val="24"/>
        </w:rPr>
        <w:t>xpert</w:t>
      </w:r>
      <w:proofErr w:type="spellEnd"/>
      <w:r w:rsidR="0072737A" w:rsidRPr="0072737A">
        <w:rPr>
          <w:rFonts w:ascii="Arial Narrow" w:hAnsi="Arial Narrow" w:cs="Courier New"/>
          <w:sz w:val="24"/>
          <w:szCs w:val="24"/>
        </w:rPr>
        <w:t>: A C</w:t>
      </w:r>
      <w:r w:rsidR="0072737A">
        <w:rPr>
          <w:rFonts w:ascii="Arial Narrow" w:hAnsi="Arial Narrow" w:cs="Courier New"/>
          <w:sz w:val="24"/>
          <w:szCs w:val="24"/>
        </w:rPr>
        <w:t>NN</w:t>
      </w:r>
      <w:r w:rsidR="0072737A" w:rsidRPr="0072737A">
        <w:rPr>
          <w:rFonts w:ascii="Arial Narrow" w:hAnsi="Arial Narrow" w:cs="Courier New"/>
          <w:sz w:val="24"/>
          <w:szCs w:val="24"/>
        </w:rPr>
        <w:t xml:space="preserve">-Powered Web Application </w:t>
      </w:r>
      <w:r w:rsidR="006A431B" w:rsidRPr="0072737A">
        <w:rPr>
          <w:rFonts w:ascii="Arial Narrow" w:hAnsi="Arial Narrow" w:cs="Courier New"/>
          <w:sz w:val="24"/>
          <w:szCs w:val="24"/>
        </w:rPr>
        <w:t>for</w:t>
      </w:r>
      <w:r w:rsidR="0072737A" w:rsidRPr="0072737A">
        <w:rPr>
          <w:rFonts w:ascii="Arial Narrow" w:hAnsi="Arial Narrow" w:cs="Courier New"/>
          <w:sz w:val="24"/>
          <w:szCs w:val="24"/>
        </w:rPr>
        <w:t xml:space="preserve"> Rice Disease </w:t>
      </w:r>
      <w:r w:rsidR="006A431B">
        <w:rPr>
          <w:rFonts w:ascii="Arial Narrow" w:hAnsi="Arial Narrow" w:cs="Courier New"/>
          <w:sz w:val="24"/>
          <w:szCs w:val="24"/>
        </w:rPr>
        <w:t>a</w:t>
      </w:r>
      <w:r w:rsidR="0072737A" w:rsidRPr="0072737A">
        <w:rPr>
          <w:rFonts w:ascii="Arial Narrow" w:hAnsi="Arial Narrow" w:cs="Courier New"/>
          <w:sz w:val="24"/>
          <w:szCs w:val="24"/>
        </w:rPr>
        <w:t xml:space="preserve">nd Pest Detection, Management, </w:t>
      </w:r>
      <w:r w:rsidR="006A431B">
        <w:rPr>
          <w:rFonts w:ascii="Arial Narrow" w:hAnsi="Arial Narrow" w:cs="Courier New"/>
          <w:sz w:val="24"/>
          <w:szCs w:val="24"/>
        </w:rPr>
        <w:t>a</w:t>
      </w:r>
      <w:r w:rsidR="0072737A" w:rsidRPr="0072737A">
        <w:rPr>
          <w:rFonts w:ascii="Arial Narrow" w:hAnsi="Arial Narrow" w:cs="Courier New"/>
          <w:sz w:val="24"/>
          <w:szCs w:val="24"/>
        </w:rPr>
        <w:t xml:space="preserve">nd Expert Collaboration </w:t>
      </w:r>
      <w:r w:rsidR="006A431B">
        <w:rPr>
          <w:rFonts w:ascii="Arial Narrow" w:hAnsi="Arial Narrow" w:cs="Courier New"/>
          <w:sz w:val="24"/>
          <w:szCs w:val="24"/>
        </w:rPr>
        <w:t>f</w:t>
      </w:r>
      <w:r w:rsidR="0072737A" w:rsidRPr="0072737A">
        <w:rPr>
          <w:rFonts w:ascii="Arial Narrow" w:hAnsi="Arial Narrow" w:cs="Courier New"/>
          <w:sz w:val="24"/>
          <w:szCs w:val="24"/>
        </w:rPr>
        <w:t>or Victoria Farmers Association</w:t>
      </w:r>
      <w:r w:rsidR="006A431B">
        <w:rPr>
          <w:rFonts w:ascii="Arial Narrow" w:hAnsi="Arial Narrow" w:cs="Courier New"/>
          <w:sz w:val="24"/>
          <w:szCs w:val="24"/>
        </w:rPr>
        <w:t>”</w:t>
      </w:r>
      <w:r w:rsidR="0072737A" w:rsidRPr="0072737A">
        <w:rPr>
          <w:rFonts w:ascii="Arial Narrow" w:hAnsi="Arial Narrow" w:cs="Courier New"/>
          <w:sz w:val="24"/>
          <w:szCs w:val="24"/>
        </w:rPr>
        <w:t xml:space="preserve">. </w:t>
      </w:r>
      <w:r w:rsidR="00362476" w:rsidRPr="0092131D">
        <w:rPr>
          <w:rFonts w:ascii="Arial Narrow" w:hAnsi="Arial Narrow" w:cs="Courier New"/>
          <w:sz w:val="24"/>
          <w:szCs w:val="24"/>
        </w:rPr>
        <w:t>We believed that you</w:t>
      </w:r>
      <w:r w:rsidR="001072E6" w:rsidRPr="0092131D">
        <w:rPr>
          <w:rFonts w:ascii="Arial Narrow" w:hAnsi="Arial Narrow" w:cs="Courier New"/>
          <w:sz w:val="24"/>
          <w:szCs w:val="24"/>
        </w:rPr>
        <w:t xml:space="preserve"> </w:t>
      </w:r>
      <w:r w:rsidR="00E63E67" w:rsidRPr="0092131D">
        <w:rPr>
          <w:rFonts w:ascii="Arial Narrow" w:hAnsi="Arial Narrow" w:cs="Courier New"/>
          <w:sz w:val="24"/>
          <w:szCs w:val="24"/>
        </w:rPr>
        <w:t>could</w:t>
      </w:r>
      <w:r w:rsidR="001072E6" w:rsidRPr="0092131D">
        <w:rPr>
          <w:rFonts w:ascii="Arial Narrow" w:hAnsi="Arial Narrow" w:cs="Courier New"/>
          <w:sz w:val="24"/>
          <w:szCs w:val="24"/>
        </w:rPr>
        <w:t xml:space="preserve"> </w:t>
      </w:r>
      <w:r w:rsidR="00ED0042" w:rsidRPr="0092131D">
        <w:rPr>
          <w:rFonts w:ascii="Arial Narrow" w:hAnsi="Arial Narrow" w:cs="Courier New"/>
          <w:sz w:val="24"/>
          <w:szCs w:val="24"/>
        </w:rPr>
        <w:t xml:space="preserve">supervise </w:t>
      </w:r>
      <w:r w:rsidR="001072E6" w:rsidRPr="0092131D">
        <w:rPr>
          <w:rFonts w:ascii="Arial Narrow" w:hAnsi="Arial Narrow" w:cs="Courier New"/>
          <w:sz w:val="24"/>
          <w:szCs w:val="24"/>
        </w:rPr>
        <w:t>our</w:t>
      </w:r>
      <w:r w:rsidR="00ED0042" w:rsidRPr="0092131D">
        <w:rPr>
          <w:rFonts w:ascii="Arial Narrow" w:hAnsi="Arial Narrow" w:cs="Courier New"/>
          <w:sz w:val="24"/>
          <w:szCs w:val="24"/>
        </w:rPr>
        <w:t xml:space="preserve"> research activities </w:t>
      </w:r>
      <w:r w:rsidR="00594975" w:rsidRPr="0092131D">
        <w:rPr>
          <w:rFonts w:ascii="Arial Narrow" w:hAnsi="Arial Narrow" w:cs="Courier New"/>
          <w:sz w:val="24"/>
          <w:szCs w:val="24"/>
        </w:rPr>
        <w:t xml:space="preserve">until such time that we successfully defended </w:t>
      </w:r>
      <w:r w:rsidR="00ED77F9" w:rsidRPr="0092131D">
        <w:rPr>
          <w:rFonts w:ascii="Arial Narrow" w:hAnsi="Arial Narrow" w:cs="Courier New"/>
          <w:sz w:val="24"/>
          <w:szCs w:val="24"/>
        </w:rPr>
        <w:t xml:space="preserve">and implemented </w:t>
      </w:r>
      <w:r w:rsidR="00594975" w:rsidRPr="0092131D">
        <w:rPr>
          <w:rFonts w:ascii="Arial Narrow" w:hAnsi="Arial Narrow" w:cs="Courier New"/>
          <w:sz w:val="24"/>
          <w:szCs w:val="24"/>
        </w:rPr>
        <w:t xml:space="preserve">our Capstone </w:t>
      </w:r>
      <w:r w:rsidR="00ED77F9" w:rsidRPr="0092131D">
        <w:rPr>
          <w:rFonts w:ascii="Arial Narrow" w:hAnsi="Arial Narrow" w:cs="Courier New"/>
          <w:sz w:val="24"/>
          <w:szCs w:val="24"/>
        </w:rPr>
        <w:t>P</w:t>
      </w:r>
      <w:r w:rsidRPr="0092131D">
        <w:rPr>
          <w:rFonts w:ascii="Arial Narrow" w:hAnsi="Arial Narrow" w:cs="Courier New"/>
          <w:sz w:val="24"/>
          <w:szCs w:val="24"/>
        </w:rPr>
        <w:t>roject</w:t>
      </w:r>
      <w:r w:rsidR="00594975" w:rsidRPr="0092131D">
        <w:rPr>
          <w:rFonts w:ascii="Arial Narrow" w:hAnsi="Arial Narrow" w:cs="Courier New"/>
          <w:sz w:val="24"/>
          <w:szCs w:val="24"/>
        </w:rPr>
        <w:t>.</w:t>
      </w:r>
    </w:p>
    <w:p w14:paraId="7C860DE7" w14:textId="066DEA92" w:rsidR="00077AEF" w:rsidRPr="0092131D" w:rsidRDefault="00077AEF" w:rsidP="00DD72B8">
      <w:pPr>
        <w:rPr>
          <w:rFonts w:ascii="Arial Narrow" w:hAnsi="Arial Narrow" w:cs="Courier New"/>
          <w:sz w:val="24"/>
          <w:szCs w:val="24"/>
        </w:rPr>
      </w:pPr>
    </w:p>
    <w:p w14:paraId="41CC8C2D" w14:textId="77777777" w:rsidR="0072150F" w:rsidRPr="0092131D" w:rsidRDefault="0072150F" w:rsidP="00DD72B8">
      <w:pPr>
        <w:rPr>
          <w:rFonts w:ascii="Arial Narrow" w:hAnsi="Arial Narrow" w:cs="Courier New"/>
          <w:sz w:val="24"/>
          <w:szCs w:val="24"/>
        </w:rPr>
      </w:pPr>
    </w:p>
    <w:p w14:paraId="44E107B2" w14:textId="12016B58" w:rsidR="00077AEF" w:rsidRPr="0092131D" w:rsidRDefault="00077AEF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Name of Group Members:</w:t>
      </w:r>
    </w:p>
    <w:p w14:paraId="45B2586C" w14:textId="5B7FC032" w:rsidR="001C56DC" w:rsidRDefault="00C94713" w:rsidP="00DD72B8">
      <w:pPr>
        <w:rPr>
          <w:rFonts w:ascii="Arial Narrow" w:hAnsi="Arial Narrow" w:cs="Courier New"/>
          <w:sz w:val="24"/>
          <w:szCs w:val="24"/>
        </w:rPr>
      </w:pPr>
      <w:r w:rsidRPr="00CA008A">
        <w:rPr>
          <w:rFonts w:ascii="Arial Narrow" w:hAnsi="Arial Narro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6B8F89" wp14:editId="5B8EF9C5">
                <wp:simplePos x="0" y="0"/>
                <wp:positionH relativeFrom="column">
                  <wp:posOffset>-52070</wp:posOffset>
                </wp:positionH>
                <wp:positionV relativeFrom="paragraph">
                  <wp:posOffset>198120</wp:posOffset>
                </wp:positionV>
                <wp:extent cx="2360930" cy="1404620"/>
                <wp:effectExtent l="0" t="0" r="0" b="12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9ED4B7" w14:textId="68B28817" w:rsidR="00F60D78" w:rsidRPr="00B218CE" w:rsidRDefault="00B218CE" w:rsidP="00F60D78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>ANGELICA L. ALFONS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6B8F89" id="_x0000_s1027" type="#_x0000_t202" style="position:absolute;left:0;text-align:left;margin-left:-4.1pt;margin-top:15.6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" filled="f" stroked="f">
                <v:textbox style="mso-fit-shape-to-text:t">
                  <w:txbxContent>
                    <w:p w14:paraId="4B9ED4B7" w14:textId="68B28817" w:rsidR="00F60D78" w:rsidRPr="00B218CE" w:rsidRDefault="00B218CE" w:rsidP="00F60D78">
                      <w:pP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>ANGELICA L. ALFONSO</w:t>
                      </w:r>
                    </w:p>
                  </w:txbxContent>
                </v:textbox>
              </v:shape>
            </w:pict>
          </mc:Fallback>
        </mc:AlternateContent>
      </w:r>
    </w:p>
    <w:p w14:paraId="7D070DDE" w14:textId="139FFC17" w:rsidR="00077AEF" w:rsidRPr="0092131D" w:rsidRDefault="00077AEF" w:rsidP="00C94713">
      <w:pPr>
        <w:ind w:left="0" w:firstLine="0"/>
        <w:rPr>
          <w:rFonts w:ascii="Arial Narrow" w:hAnsi="Arial Narrow" w:cs="Courier New"/>
          <w:sz w:val="24"/>
          <w:szCs w:val="24"/>
        </w:rPr>
      </w:pPr>
    </w:p>
    <w:p w14:paraId="5132F917" w14:textId="7B96AA09" w:rsidR="001C56DC" w:rsidRDefault="00C94713" w:rsidP="00DD72B8">
      <w:pPr>
        <w:rPr>
          <w:rFonts w:ascii="Arial Narrow" w:hAnsi="Arial Narrow" w:cs="Courier New"/>
          <w:sz w:val="24"/>
          <w:szCs w:val="24"/>
        </w:rPr>
      </w:pPr>
      <w:r w:rsidRPr="00CA008A">
        <w:rPr>
          <w:rFonts w:ascii="Arial Narrow" w:hAnsi="Arial Narro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8F4DEF6" wp14:editId="6FA27FC6">
                <wp:simplePos x="0" y="0"/>
                <wp:positionH relativeFrom="margin">
                  <wp:posOffset>-44450</wp:posOffset>
                </wp:positionH>
                <wp:positionV relativeFrom="paragraph">
                  <wp:posOffset>139700</wp:posOffset>
                </wp:positionV>
                <wp:extent cx="2360930" cy="1404620"/>
                <wp:effectExtent l="0" t="0" r="0" b="127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23350" w14:textId="1E23A645" w:rsidR="00F60D78" w:rsidRPr="00B218CE" w:rsidRDefault="00B218CE" w:rsidP="00F60D78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>RAZEL S. CAMO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F4DEF6" id="_x0000_s1028" type="#_x0000_t202" style="position:absolute;left:0;text-align:left;margin-left:-3.5pt;margin-top:11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" filled="f" stroked="f">
                <v:textbox style="mso-fit-shape-to-text:t">
                  <w:txbxContent>
                    <w:p w14:paraId="5B323350" w14:textId="1E23A645" w:rsidR="00F60D78" w:rsidRPr="00B218CE" w:rsidRDefault="00B218CE" w:rsidP="00F60D78">
                      <w:pP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>RAZEL S. CAMON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DA67B9" w14:textId="047BA09E" w:rsidR="00077AEF" w:rsidRPr="0092131D" w:rsidRDefault="00077AEF" w:rsidP="00DD72B8">
      <w:pPr>
        <w:rPr>
          <w:rFonts w:ascii="Arial Narrow" w:hAnsi="Arial Narrow" w:cs="Courier New"/>
          <w:sz w:val="24"/>
          <w:szCs w:val="24"/>
        </w:rPr>
      </w:pPr>
    </w:p>
    <w:p w14:paraId="04E32FAF" w14:textId="15CD86DF" w:rsidR="001C56DC" w:rsidRDefault="00C94713" w:rsidP="00DD72B8">
      <w:pPr>
        <w:rPr>
          <w:rFonts w:ascii="Arial Narrow" w:hAnsi="Arial Narrow" w:cs="Courier New"/>
          <w:sz w:val="24"/>
          <w:szCs w:val="24"/>
        </w:rPr>
      </w:pPr>
      <w:r w:rsidRPr="00CA008A">
        <w:rPr>
          <w:rFonts w:ascii="Arial Narrow" w:hAnsi="Arial Narro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25D0006" wp14:editId="35A95122">
                <wp:simplePos x="0" y="0"/>
                <wp:positionH relativeFrom="column">
                  <wp:posOffset>-33020</wp:posOffset>
                </wp:positionH>
                <wp:positionV relativeFrom="paragraph">
                  <wp:posOffset>90170</wp:posOffset>
                </wp:positionV>
                <wp:extent cx="2360930" cy="1404620"/>
                <wp:effectExtent l="0" t="0" r="0" b="12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0A3E6" w14:textId="6FF79DD1" w:rsidR="00F60D78" w:rsidRPr="00B218CE" w:rsidRDefault="00B218CE" w:rsidP="00F60D78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>ALLAN ROYCE B. GABAY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5D0006" id="_x0000_s1029" type="#_x0000_t202" style="position:absolute;left:0;text-align:left;margin-left:-2.6pt;margin-top:7.1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" filled="f" stroked="f">
                <v:textbox style="mso-fit-shape-to-text:t">
                  <w:txbxContent>
                    <w:p w14:paraId="7080A3E6" w14:textId="6FF79DD1" w:rsidR="00F60D78" w:rsidRPr="00B218CE" w:rsidRDefault="00B218CE" w:rsidP="00F60D78">
                      <w:pP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>ALLAN ROYCE B. GABAYNO</w:t>
                      </w:r>
                    </w:p>
                  </w:txbxContent>
                </v:textbox>
              </v:shape>
            </w:pict>
          </mc:Fallback>
        </mc:AlternateContent>
      </w:r>
    </w:p>
    <w:p w14:paraId="392A2892" w14:textId="00E465C9" w:rsidR="00077AEF" w:rsidRPr="0092131D" w:rsidRDefault="00077AEF" w:rsidP="00DD72B8">
      <w:pPr>
        <w:rPr>
          <w:rFonts w:ascii="Arial Narrow" w:hAnsi="Arial Narrow" w:cs="Courier New"/>
          <w:sz w:val="24"/>
          <w:szCs w:val="24"/>
        </w:rPr>
      </w:pPr>
    </w:p>
    <w:p w14:paraId="00FFBF08" w14:textId="384D7D73" w:rsidR="00077AEF" w:rsidRPr="0092131D" w:rsidRDefault="00077AEF" w:rsidP="00DD72B8">
      <w:pPr>
        <w:rPr>
          <w:rFonts w:ascii="Arial Narrow" w:hAnsi="Arial Narrow" w:cs="Courier New"/>
          <w:sz w:val="24"/>
          <w:szCs w:val="24"/>
        </w:rPr>
      </w:pPr>
    </w:p>
    <w:p w14:paraId="0D24D79E" w14:textId="56BBC2D9" w:rsidR="008967FA" w:rsidRDefault="008967FA" w:rsidP="00DD72B8">
      <w:pPr>
        <w:rPr>
          <w:rFonts w:ascii="Arial Narrow" w:hAnsi="Arial Narrow" w:cs="Courier New"/>
          <w:sz w:val="24"/>
          <w:szCs w:val="24"/>
        </w:rPr>
      </w:pPr>
    </w:p>
    <w:p w14:paraId="7C2ED36C" w14:textId="77777777" w:rsidR="006169B0" w:rsidRPr="0092131D" w:rsidRDefault="006169B0" w:rsidP="00DD72B8">
      <w:pPr>
        <w:rPr>
          <w:rFonts w:ascii="Arial Narrow" w:hAnsi="Arial Narrow" w:cs="Courier New"/>
          <w:sz w:val="24"/>
          <w:szCs w:val="24"/>
        </w:rPr>
      </w:pPr>
    </w:p>
    <w:p w14:paraId="1ED05B33" w14:textId="1D684D92" w:rsidR="00077AEF" w:rsidRPr="0092131D" w:rsidRDefault="008822AD" w:rsidP="00DD72B8">
      <w:pPr>
        <w:rPr>
          <w:rFonts w:ascii="Arial Narrow" w:hAnsi="Arial Narrow" w:cs="Courier New"/>
          <w:b/>
          <w:b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>Noted:</w:t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  <w:r w:rsidR="00364E26" w:rsidRPr="0092131D">
        <w:rPr>
          <w:rFonts w:ascii="Arial Narrow" w:hAnsi="Arial Narrow" w:cs="Courier New"/>
          <w:b/>
          <w:bCs/>
          <w:sz w:val="24"/>
          <w:szCs w:val="24"/>
        </w:rPr>
        <w:tab/>
      </w:r>
    </w:p>
    <w:p w14:paraId="68FC1715" w14:textId="2A0E6C01" w:rsidR="008822AD" w:rsidRPr="0092131D" w:rsidRDefault="008822AD" w:rsidP="00DD72B8">
      <w:pPr>
        <w:rPr>
          <w:rFonts w:ascii="Arial Narrow" w:hAnsi="Arial Narrow" w:cs="Courier New"/>
          <w:sz w:val="24"/>
          <w:szCs w:val="24"/>
        </w:rPr>
      </w:pPr>
    </w:p>
    <w:p w14:paraId="4476FD96" w14:textId="1AA90D8A" w:rsidR="00262ACB" w:rsidRDefault="00262ACB" w:rsidP="00DD72B8">
      <w:pPr>
        <w:rPr>
          <w:rFonts w:ascii="Arial Narrow" w:hAnsi="Arial Narrow" w:cs="Courier New"/>
          <w:sz w:val="24"/>
          <w:szCs w:val="24"/>
        </w:rPr>
      </w:pPr>
    </w:p>
    <w:p w14:paraId="62792D1D" w14:textId="77777777" w:rsidR="001C56DC" w:rsidRPr="0092131D" w:rsidRDefault="001C56DC" w:rsidP="00DD72B8">
      <w:pPr>
        <w:rPr>
          <w:rFonts w:ascii="Arial Narrow" w:hAnsi="Arial Narrow" w:cs="Courier New"/>
          <w:sz w:val="24"/>
          <w:szCs w:val="24"/>
        </w:rPr>
      </w:pPr>
    </w:p>
    <w:p w14:paraId="06522102" w14:textId="2A19C6BD" w:rsidR="008822AD" w:rsidRPr="0092131D" w:rsidRDefault="00907F1A" w:rsidP="00907F1A">
      <w:pPr>
        <w:rPr>
          <w:rFonts w:ascii="Arial Narrow" w:hAnsi="Arial Narrow" w:cs="Courier New"/>
          <w:b/>
          <w:bCs/>
          <w:i/>
          <w:i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>JOHN EDGAR S. ANTHONY</w:t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</w:p>
    <w:p w14:paraId="04ECC9EE" w14:textId="23A7F341" w:rsidR="008822AD" w:rsidRPr="0092131D" w:rsidRDefault="008822AD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Capstone</w:t>
      </w:r>
      <w:r w:rsidR="00364E26" w:rsidRPr="0092131D">
        <w:rPr>
          <w:rFonts w:ascii="Arial Narrow" w:hAnsi="Arial Narrow" w:cs="Courier New"/>
          <w:sz w:val="24"/>
          <w:szCs w:val="24"/>
        </w:rPr>
        <w:t xml:space="preserve"> </w:t>
      </w:r>
      <w:r w:rsidR="00B95D9C" w:rsidRPr="0092131D">
        <w:rPr>
          <w:rFonts w:ascii="Arial Narrow" w:hAnsi="Arial Narrow" w:cs="Courier New"/>
          <w:sz w:val="24"/>
          <w:szCs w:val="24"/>
        </w:rPr>
        <w:t>Project Facilitator</w:t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  <w:r w:rsidR="00364E26" w:rsidRPr="0092131D">
        <w:rPr>
          <w:rFonts w:ascii="Arial Narrow" w:hAnsi="Arial Narrow" w:cs="Courier New"/>
          <w:sz w:val="24"/>
          <w:szCs w:val="24"/>
        </w:rPr>
        <w:tab/>
      </w:r>
      <w:r w:rsidR="00364E26" w:rsidRPr="0092131D">
        <w:rPr>
          <w:rFonts w:ascii="Arial Narrow" w:hAnsi="Arial Narrow" w:cs="Courier New"/>
          <w:sz w:val="24"/>
          <w:szCs w:val="24"/>
        </w:rPr>
        <w:tab/>
        <w:t xml:space="preserve"> </w:t>
      </w:r>
    </w:p>
    <w:p w14:paraId="7A95AFC1" w14:textId="384D34DB" w:rsidR="008822AD" w:rsidRPr="0092131D" w:rsidRDefault="008822AD" w:rsidP="00DD72B8">
      <w:pPr>
        <w:rPr>
          <w:rFonts w:ascii="Arial Narrow" w:hAnsi="Arial Narrow" w:cs="Courier New"/>
          <w:sz w:val="24"/>
          <w:szCs w:val="24"/>
        </w:rPr>
      </w:pPr>
    </w:p>
    <w:p w14:paraId="04F19266" w14:textId="4C8A02BB" w:rsidR="00262ACB" w:rsidRDefault="00262ACB" w:rsidP="00DD72B8">
      <w:pPr>
        <w:rPr>
          <w:rFonts w:ascii="Arial Narrow" w:hAnsi="Arial Narrow" w:cs="Courier New"/>
          <w:sz w:val="24"/>
          <w:szCs w:val="24"/>
        </w:rPr>
      </w:pPr>
    </w:p>
    <w:p w14:paraId="65979832" w14:textId="77777777" w:rsidR="001C56DC" w:rsidRDefault="001C56DC" w:rsidP="00DD72B8">
      <w:pPr>
        <w:rPr>
          <w:rFonts w:ascii="Arial Narrow" w:hAnsi="Arial Narrow" w:cs="Courier New"/>
          <w:sz w:val="24"/>
          <w:szCs w:val="24"/>
        </w:rPr>
      </w:pPr>
    </w:p>
    <w:p w14:paraId="054BB5CB" w14:textId="76490798" w:rsidR="008822AD" w:rsidRPr="0092131D" w:rsidRDefault="00CD09B8" w:rsidP="00DD72B8">
      <w:pPr>
        <w:rPr>
          <w:rFonts w:ascii="Arial Narrow" w:hAnsi="Arial Narrow" w:cs="Courier New"/>
          <w:b/>
          <w:bCs/>
          <w:sz w:val="24"/>
          <w:szCs w:val="24"/>
        </w:rPr>
      </w:pPr>
      <w:r>
        <w:rPr>
          <w:rFonts w:ascii="Arial Narrow" w:hAnsi="Arial Narrow" w:cs="Courier New"/>
          <w:b/>
          <w:bCs/>
          <w:sz w:val="24"/>
          <w:szCs w:val="24"/>
        </w:rPr>
        <w:t>CIRILE DOMINIC A. HORLADOR</w:t>
      </w:r>
    </w:p>
    <w:p w14:paraId="2FB3D4E2" w14:textId="6AB538F1" w:rsidR="00FF634B" w:rsidRPr="0092131D" w:rsidRDefault="00FF634B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Program Chairperson, BSIT</w:t>
      </w:r>
    </w:p>
    <w:p w14:paraId="54397AAD" w14:textId="0DFB2419" w:rsidR="00EE4937" w:rsidRDefault="00EE4937" w:rsidP="00DD72B8">
      <w:pPr>
        <w:rPr>
          <w:rFonts w:ascii="Arial Narrow" w:hAnsi="Arial Narrow" w:cs="Courier New"/>
          <w:sz w:val="24"/>
          <w:szCs w:val="24"/>
        </w:rPr>
      </w:pPr>
    </w:p>
    <w:p w14:paraId="76A4952A" w14:textId="77777777" w:rsidR="008967FA" w:rsidRPr="0092131D" w:rsidRDefault="008967FA" w:rsidP="00DD72B8">
      <w:pPr>
        <w:rPr>
          <w:rFonts w:ascii="Arial Narrow" w:hAnsi="Arial Narrow" w:cs="Courier New"/>
          <w:sz w:val="24"/>
          <w:szCs w:val="24"/>
        </w:rPr>
      </w:pPr>
    </w:p>
    <w:p w14:paraId="50A8A00A" w14:textId="29F4760B" w:rsidR="00EE4937" w:rsidRPr="0092131D" w:rsidRDefault="00EE4937" w:rsidP="00DD72B8">
      <w:pPr>
        <w:rPr>
          <w:rFonts w:ascii="Arial Narrow" w:hAnsi="Arial Narrow" w:cs="Courier New"/>
          <w:b/>
          <w:b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>Accepted by:</w:t>
      </w:r>
    </w:p>
    <w:p w14:paraId="226151B3" w14:textId="4C8C92E7" w:rsidR="00EE4937" w:rsidRPr="0092131D" w:rsidRDefault="00CA008A" w:rsidP="00DD72B8">
      <w:pPr>
        <w:rPr>
          <w:rFonts w:ascii="Arial Narrow" w:hAnsi="Arial Narrow" w:cs="Courier New"/>
          <w:sz w:val="24"/>
          <w:szCs w:val="24"/>
        </w:rPr>
      </w:pPr>
      <w:r w:rsidRPr="00CA008A">
        <w:rPr>
          <w:rFonts w:ascii="Arial Narrow" w:hAnsi="Arial Narrow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DB7768" wp14:editId="093459C1">
                <wp:simplePos x="0" y="0"/>
                <wp:positionH relativeFrom="column">
                  <wp:posOffset>-90992</wp:posOffset>
                </wp:positionH>
                <wp:positionV relativeFrom="paragraph">
                  <wp:posOffset>171712</wp:posOffset>
                </wp:positionV>
                <wp:extent cx="2360930" cy="1404620"/>
                <wp:effectExtent l="0" t="0" r="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65200" w14:textId="40C012D7" w:rsidR="00CA008A" w:rsidRPr="00B218CE" w:rsidRDefault="00B218CE">
                            <w:pP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lang w:val="en-US"/>
                              </w:rPr>
                              <w:t>JOHN EDGAR S. ANTHO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DB7768" id="_x0000_s1030" type="#_x0000_t202" style="position:absolute;left:0;text-align:left;margin-left:-7.15pt;margin-top:13.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" filled="f" stroked="f">
                <v:textbox style="mso-fit-shape-to-text:t">
                  <w:txbxContent>
                    <w:p w14:paraId="46065200" w14:textId="40C012D7" w:rsidR="00CA008A" w:rsidRPr="00B218CE" w:rsidRDefault="00B218CE">
                      <w:pP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</w:pPr>
                      <w:r>
                        <w:rPr>
                          <w:rFonts w:ascii="Arial Narrow" w:hAnsi="Arial Narrow"/>
                          <w:b/>
                          <w:bCs/>
                          <w:lang w:val="en-US"/>
                        </w:rPr>
                        <w:t>JOHN EDGAR S. ANTHONY</w:t>
                      </w:r>
                    </w:p>
                  </w:txbxContent>
                </v:textbox>
              </v:shape>
            </w:pict>
          </mc:Fallback>
        </mc:AlternateContent>
      </w:r>
    </w:p>
    <w:p w14:paraId="5569CF9E" w14:textId="77777777" w:rsidR="00CA008A" w:rsidRDefault="00CA008A" w:rsidP="00DD72B8">
      <w:pPr>
        <w:rPr>
          <w:rFonts w:ascii="Arial Narrow" w:hAnsi="Arial Narrow" w:cs="Courier New"/>
          <w:sz w:val="24"/>
          <w:szCs w:val="24"/>
        </w:rPr>
      </w:pPr>
    </w:p>
    <w:p w14:paraId="2403EB84" w14:textId="53DCB71E" w:rsidR="00364E26" w:rsidRPr="0092131D" w:rsidRDefault="0092131D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Capstone Project Adviser</w:t>
      </w:r>
    </w:p>
    <w:p w14:paraId="5D62376B" w14:textId="74A7F221" w:rsidR="0092131D" w:rsidRDefault="0092131D" w:rsidP="00DD72B8">
      <w:pPr>
        <w:rPr>
          <w:rFonts w:ascii="Arial Narrow" w:hAnsi="Arial Narrow" w:cs="Courier New"/>
          <w:sz w:val="24"/>
          <w:szCs w:val="24"/>
        </w:rPr>
      </w:pPr>
    </w:p>
    <w:p w14:paraId="23AD6EE8" w14:textId="55321A7F" w:rsidR="008967FA" w:rsidRDefault="008967FA" w:rsidP="00DD72B8">
      <w:pPr>
        <w:rPr>
          <w:rFonts w:ascii="Arial Narrow" w:hAnsi="Arial Narrow" w:cs="Courier New"/>
          <w:sz w:val="24"/>
          <w:szCs w:val="24"/>
        </w:rPr>
      </w:pPr>
    </w:p>
    <w:p w14:paraId="5BE3C85A" w14:textId="201B25F9" w:rsidR="001C56DC" w:rsidRPr="0092131D" w:rsidRDefault="001C56DC" w:rsidP="00DD72B8">
      <w:pPr>
        <w:rPr>
          <w:rFonts w:ascii="Arial Narrow" w:hAnsi="Arial Narrow" w:cs="Courier New"/>
          <w:sz w:val="24"/>
          <w:szCs w:val="24"/>
        </w:rPr>
      </w:pPr>
    </w:p>
    <w:p w14:paraId="49345A55" w14:textId="3DA5BADC" w:rsidR="00364E26" w:rsidRPr="0092131D" w:rsidRDefault="00727142" w:rsidP="00DD72B8">
      <w:pPr>
        <w:rPr>
          <w:rFonts w:ascii="Arial Narrow" w:hAnsi="Arial Narrow" w:cs="Courier New"/>
          <w:b/>
          <w:b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>Approved:</w:t>
      </w:r>
    </w:p>
    <w:p w14:paraId="20C44ECA" w14:textId="0F5D5ED7" w:rsidR="00364E26" w:rsidRPr="0092131D" w:rsidRDefault="00364E26" w:rsidP="00DD72B8">
      <w:pPr>
        <w:rPr>
          <w:rFonts w:ascii="Arial Narrow" w:hAnsi="Arial Narrow" w:cs="Courier New"/>
          <w:sz w:val="24"/>
          <w:szCs w:val="24"/>
        </w:rPr>
      </w:pPr>
    </w:p>
    <w:p w14:paraId="3417A22E" w14:textId="3C3DE53C" w:rsidR="00364E26" w:rsidRDefault="00364E26" w:rsidP="00DD72B8">
      <w:pPr>
        <w:rPr>
          <w:rFonts w:ascii="Arial Narrow" w:hAnsi="Arial Narrow" w:cs="Courier New"/>
          <w:sz w:val="24"/>
          <w:szCs w:val="24"/>
        </w:rPr>
      </w:pPr>
    </w:p>
    <w:p w14:paraId="49A6B393" w14:textId="1BDB1945" w:rsidR="006169B0" w:rsidRPr="0092131D" w:rsidRDefault="006169B0" w:rsidP="00DD72B8">
      <w:pPr>
        <w:rPr>
          <w:rFonts w:ascii="Arial Narrow" w:hAnsi="Arial Narrow" w:cs="Courier New"/>
          <w:sz w:val="24"/>
          <w:szCs w:val="24"/>
        </w:rPr>
      </w:pPr>
    </w:p>
    <w:p w14:paraId="177361D8" w14:textId="7878296E" w:rsidR="00364E26" w:rsidRPr="0092131D" w:rsidRDefault="00364E26" w:rsidP="00DD72B8">
      <w:pPr>
        <w:rPr>
          <w:rFonts w:ascii="Arial Narrow" w:hAnsi="Arial Narrow" w:cs="Courier New"/>
          <w:b/>
          <w:bCs/>
          <w:i/>
          <w:iCs/>
          <w:sz w:val="24"/>
          <w:szCs w:val="24"/>
        </w:rPr>
      </w:pPr>
      <w:r w:rsidRPr="0092131D">
        <w:rPr>
          <w:rFonts w:ascii="Arial Narrow" w:hAnsi="Arial Narrow" w:cs="Courier New"/>
          <w:b/>
          <w:bCs/>
          <w:sz w:val="24"/>
          <w:szCs w:val="24"/>
        </w:rPr>
        <w:t>JOHN EDGAR S. ANTHONY</w:t>
      </w:r>
    </w:p>
    <w:p w14:paraId="578FBC90" w14:textId="23093FB2" w:rsidR="00364E26" w:rsidRPr="0092131D" w:rsidRDefault="00364E26" w:rsidP="00DD72B8">
      <w:pPr>
        <w:rPr>
          <w:rFonts w:ascii="Arial Narrow" w:hAnsi="Arial Narrow" w:cs="Courier New"/>
          <w:sz w:val="24"/>
          <w:szCs w:val="24"/>
        </w:rPr>
      </w:pPr>
      <w:r w:rsidRPr="0092131D">
        <w:rPr>
          <w:rFonts w:ascii="Arial Narrow" w:hAnsi="Arial Narrow" w:cs="Courier New"/>
          <w:sz w:val="24"/>
          <w:szCs w:val="24"/>
        </w:rPr>
        <w:t>Dean, College of Computer Studies</w:t>
      </w:r>
    </w:p>
    <w:sectPr w:rsidR="00364E26" w:rsidRPr="0092131D" w:rsidSect="001C56DC">
      <w:headerReference w:type="default" r:id="rId8"/>
      <w:footerReference w:type="default" r:id="rId9"/>
      <w:pgSz w:w="12240" w:h="18720" w:code="14"/>
      <w:pgMar w:top="1710" w:right="1440" w:bottom="806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888E5" w14:textId="77777777" w:rsidR="00C01F54" w:rsidRDefault="00C01F54" w:rsidP="00D40E6E">
      <w:pPr>
        <w:spacing w:after="0" w:line="240" w:lineRule="auto"/>
      </w:pPr>
      <w:r>
        <w:separator/>
      </w:r>
    </w:p>
  </w:endnote>
  <w:endnote w:type="continuationSeparator" w:id="0">
    <w:p w14:paraId="19283D06" w14:textId="77777777" w:rsidR="00C01F54" w:rsidRDefault="00C01F54" w:rsidP="00D40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C8EC3" w14:textId="1871BAE8" w:rsidR="00D40E6E" w:rsidRDefault="00DB0DCC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76672" behindDoc="1" locked="0" layoutInCell="1" allowOverlap="1" wp14:anchorId="5E1C1AEA" wp14:editId="0566D934">
          <wp:simplePos x="0" y="0"/>
          <wp:positionH relativeFrom="column">
            <wp:posOffset>-381000</wp:posOffset>
          </wp:positionH>
          <wp:positionV relativeFrom="paragraph">
            <wp:posOffset>0</wp:posOffset>
          </wp:positionV>
          <wp:extent cx="6664413" cy="647700"/>
          <wp:effectExtent l="0" t="0" r="0" b="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664413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02FD7F" w14:textId="77777777" w:rsidR="00C01F54" w:rsidRDefault="00C01F54" w:rsidP="00D40E6E">
      <w:pPr>
        <w:spacing w:after="0" w:line="240" w:lineRule="auto"/>
      </w:pPr>
      <w:r>
        <w:separator/>
      </w:r>
    </w:p>
  </w:footnote>
  <w:footnote w:type="continuationSeparator" w:id="0">
    <w:p w14:paraId="5E1E4F38" w14:textId="77777777" w:rsidR="00C01F54" w:rsidRDefault="00C01F54" w:rsidP="00D40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FDDEFF" w14:textId="50B5D2AF" w:rsidR="00171D00" w:rsidRPr="006B377F" w:rsidRDefault="006B377F" w:rsidP="006B377F">
    <w:pPr>
      <w:pStyle w:val="Header"/>
    </w:pPr>
    <w:r>
      <w:rPr>
        <w:noProof/>
      </w:rPr>
      <w:drawing>
        <wp:anchor distT="0" distB="0" distL="114300" distR="114300" simplePos="0" relativeHeight="251678720" behindDoc="0" locked="0" layoutInCell="1" allowOverlap="1" wp14:anchorId="6A60619B" wp14:editId="3D0F2A78">
          <wp:simplePos x="0" y="0"/>
          <wp:positionH relativeFrom="page">
            <wp:posOffset>-46893</wp:posOffset>
          </wp:positionH>
          <wp:positionV relativeFrom="paragraph">
            <wp:posOffset>-451339</wp:posOffset>
          </wp:positionV>
          <wp:extent cx="8131175" cy="1121228"/>
          <wp:effectExtent l="0" t="0" r="3175" b="3175"/>
          <wp:wrapNone/>
          <wp:docPr id="45" name="Picture 45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9274413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31175" cy="11212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71171"/>
    <w:multiLevelType w:val="hybridMultilevel"/>
    <w:tmpl w:val="80D033C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B20B6"/>
    <w:multiLevelType w:val="hybridMultilevel"/>
    <w:tmpl w:val="482C1ACE"/>
    <w:lvl w:ilvl="0" w:tplc="9952766A">
      <w:start w:val="4"/>
      <w:numFmt w:val="decimal"/>
      <w:lvlText w:val="%1."/>
      <w:lvlJc w:val="left"/>
      <w:pPr>
        <w:ind w:left="702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564A2A2">
      <w:start w:val="1"/>
      <w:numFmt w:val="lowerLetter"/>
      <w:lvlText w:val="%2"/>
      <w:lvlJc w:val="left"/>
      <w:pPr>
        <w:ind w:left="176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FE45E0A">
      <w:start w:val="1"/>
      <w:numFmt w:val="lowerRoman"/>
      <w:lvlText w:val="%3"/>
      <w:lvlJc w:val="left"/>
      <w:pPr>
        <w:ind w:left="24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E7E08D2">
      <w:start w:val="1"/>
      <w:numFmt w:val="decimal"/>
      <w:lvlText w:val="%4"/>
      <w:lvlJc w:val="left"/>
      <w:pPr>
        <w:ind w:left="320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87CA38A">
      <w:start w:val="1"/>
      <w:numFmt w:val="lowerLetter"/>
      <w:lvlText w:val="%5"/>
      <w:lvlJc w:val="left"/>
      <w:pPr>
        <w:ind w:left="392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690BB0A">
      <w:start w:val="1"/>
      <w:numFmt w:val="lowerRoman"/>
      <w:lvlText w:val="%6"/>
      <w:lvlJc w:val="left"/>
      <w:pPr>
        <w:ind w:left="464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90AA0CA">
      <w:start w:val="1"/>
      <w:numFmt w:val="decimal"/>
      <w:lvlText w:val="%7"/>
      <w:lvlJc w:val="left"/>
      <w:pPr>
        <w:ind w:left="536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14803A8">
      <w:start w:val="1"/>
      <w:numFmt w:val="lowerLetter"/>
      <w:lvlText w:val="%8"/>
      <w:lvlJc w:val="left"/>
      <w:pPr>
        <w:ind w:left="608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D89FA8">
      <w:start w:val="1"/>
      <w:numFmt w:val="lowerRoman"/>
      <w:lvlText w:val="%9"/>
      <w:lvlJc w:val="left"/>
      <w:pPr>
        <w:ind w:left="6804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9E11DAC"/>
    <w:multiLevelType w:val="hybridMultilevel"/>
    <w:tmpl w:val="255CAC6E"/>
    <w:lvl w:ilvl="0" w:tplc="6E38DC32">
      <w:start w:val="1"/>
      <w:numFmt w:val="decimal"/>
      <w:lvlText w:val="%1."/>
      <w:lvlJc w:val="left"/>
      <w:pPr>
        <w:ind w:left="7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74151E">
      <w:start w:val="1"/>
      <w:numFmt w:val="lowerLetter"/>
      <w:lvlText w:val="%2"/>
      <w:lvlJc w:val="left"/>
      <w:pPr>
        <w:ind w:left="14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5E42786">
      <w:start w:val="1"/>
      <w:numFmt w:val="lowerRoman"/>
      <w:lvlText w:val="%3"/>
      <w:lvlJc w:val="left"/>
      <w:pPr>
        <w:ind w:left="21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2020386">
      <w:start w:val="1"/>
      <w:numFmt w:val="decimal"/>
      <w:lvlText w:val="%4"/>
      <w:lvlJc w:val="left"/>
      <w:pPr>
        <w:ind w:left="28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242E0F0">
      <w:start w:val="1"/>
      <w:numFmt w:val="lowerLetter"/>
      <w:lvlText w:val="%5"/>
      <w:lvlJc w:val="left"/>
      <w:pPr>
        <w:ind w:left="36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2442B9E">
      <w:start w:val="1"/>
      <w:numFmt w:val="lowerRoman"/>
      <w:lvlText w:val="%6"/>
      <w:lvlJc w:val="left"/>
      <w:pPr>
        <w:ind w:left="43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14F668">
      <w:start w:val="1"/>
      <w:numFmt w:val="decimal"/>
      <w:lvlText w:val="%7"/>
      <w:lvlJc w:val="left"/>
      <w:pPr>
        <w:ind w:left="50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42035A">
      <w:start w:val="1"/>
      <w:numFmt w:val="lowerLetter"/>
      <w:lvlText w:val="%8"/>
      <w:lvlJc w:val="left"/>
      <w:pPr>
        <w:ind w:left="57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84DCAC">
      <w:start w:val="1"/>
      <w:numFmt w:val="lowerRoman"/>
      <w:lvlText w:val="%9"/>
      <w:lvlJc w:val="left"/>
      <w:pPr>
        <w:ind w:left="64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B5E238C"/>
    <w:multiLevelType w:val="hybridMultilevel"/>
    <w:tmpl w:val="3D7620B2"/>
    <w:lvl w:ilvl="0" w:tplc="94725C90">
      <w:start w:val="1"/>
      <w:numFmt w:val="decimal"/>
      <w:lvlText w:val="%1."/>
      <w:lvlJc w:val="left"/>
      <w:pPr>
        <w:ind w:left="720" w:hanging="360"/>
      </w:pPr>
      <w:rPr>
        <w:rFonts w:hint="default"/>
        <w:sz w:val="14"/>
        <w:szCs w:val="1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4A4DAD"/>
    <w:multiLevelType w:val="hybridMultilevel"/>
    <w:tmpl w:val="47CA6F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263EF"/>
    <w:multiLevelType w:val="hybridMultilevel"/>
    <w:tmpl w:val="03263E1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A01F49"/>
    <w:multiLevelType w:val="hybridMultilevel"/>
    <w:tmpl w:val="90CC55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4589690">
    <w:abstractNumId w:val="2"/>
  </w:num>
  <w:num w:numId="2" w16cid:durableId="1337148540">
    <w:abstractNumId w:val="1"/>
  </w:num>
  <w:num w:numId="3" w16cid:durableId="1959750704">
    <w:abstractNumId w:val="6"/>
  </w:num>
  <w:num w:numId="4" w16cid:durableId="451167589">
    <w:abstractNumId w:val="5"/>
  </w:num>
  <w:num w:numId="5" w16cid:durableId="784009992">
    <w:abstractNumId w:val="0"/>
  </w:num>
  <w:num w:numId="6" w16cid:durableId="1853838807">
    <w:abstractNumId w:val="4"/>
  </w:num>
  <w:num w:numId="7" w16cid:durableId="730811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rM0MDM3MDIysDBQ0lEKTi0uzszPAykwNKoFALcpxk4tAAAA"/>
  </w:docVars>
  <w:rsids>
    <w:rsidRoot w:val="00AD2AB1"/>
    <w:rsid w:val="000048F2"/>
    <w:rsid w:val="000126D2"/>
    <w:rsid w:val="00022EFA"/>
    <w:rsid w:val="00047FF1"/>
    <w:rsid w:val="00071D92"/>
    <w:rsid w:val="00077AEF"/>
    <w:rsid w:val="00084D0B"/>
    <w:rsid w:val="00086BAD"/>
    <w:rsid w:val="000A7B41"/>
    <w:rsid w:val="000D59E4"/>
    <w:rsid w:val="000F7267"/>
    <w:rsid w:val="00106E2F"/>
    <w:rsid w:val="001072E6"/>
    <w:rsid w:val="0011096F"/>
    <w:rsid w:val="00112297"/>
    <w:rsid w:val="00123411"/>
    <w:rsid w:val="001304A5"/>
    <w:rsid w:val="00136090"/>
    <w:rsid w:val="00171D00"/>
    <w:rsid w:val="0019098C"/>
    <w:rsid w:val="001945FD"/>
    <w:rsid w:val="001B24FC"/>
    <w:rsid w:val="001C56DC"/>
    <w:rsid w:val="001D0FC5"/>
    <w:rsid w:val="001D6A21"/>
    <w:rsid w:val="001D7279"/>
    <w:rsid w:val="001F0D53"/>
    <w:rsid w:val="001F794A"/>
    <w:rsid w:val="00213BAB"/>
    <w:rsid w:val="00262ACB"/>
    <w:rsid w:val="002726FA"/>
    <w:rsid w:val="00284E97"/>
    <w:rsid w:val="002A0D4A"/>
    <w:rsid w:val="002D699D"/>
    <w:rsid w:val="002D7031"/>
    <w:rsid w:val="002E232E"/>
    <w:rsid w:val="002E538A"/>
    <w:rsid w:val="002E72CC"/>
    <w:rsid w:val="002F0AA6"/>
    <w:rsid w:val="00314632"/>
    <w:rsid w:val="00325B2D"/>
    <w:rsid w:val="00332AE5"/>
    <w:rsid w:val="00333BF7"/>
    <w:rsid w:val="0033627B"/>
    <w:rsid w:val="00362476"/>
    <w:rsid w:val="00362D40"/>
    <w:rsid w:val="00364806"/>
    <w:rsid w:val="00364E26"/>
    <w:rsid w:val="00392BFB"/>
    <w:rsid w:val="003A0E6D"/>
    <w:rsid w:val="003B45AD"/>
    <w:rsid w:val="003D3177"/>
    <w:rsid w:val="003E2D4C"/>
    <w:rsid w:val="00405E2A"/>
    <w:rsid w:val="00407158"/>
    <w:rsid w:val="00417AF9"/>
    <w:rsid w:val="004364BF"/>
    <w:rsid w:val="00440A96"/>
    <w:rsid w:val="004527F8"/>
    <w:rsid w:val="00452B97"/>
    <w:rsid w:val="00455DE5"/>
    <w:rsid w:val="00457C9B"/>
    <w:rsid w:val="004734FF"/>
    <w:rsid w:val="0047569E"/>
    <w:rsid w:val="004824AC"/>
    <w:rsid w:val="00494829"/>
    <w:rsid w:val="004A2316"/>
    <w:rsid w:val="004A3B85"/>
    <w:rsid w:val="004A66C4"/>
    <w:rsid w:val="004C71BD"/>
    <w:rsid w:val="004F32ED"/>
    <w:rsid w:val="004F6563"/>
    <w:rsid w:val="00502882"/>
    <w:rsid w:val="005141D1"/>
    <w:rsid w:val="005356F1"/>
    <w:rsid w:val="00541837"/>
    <w:rsid w:val="00555B00"/>
    <w:rsid w:val="005739E1"/>
    <w:rsid w:val="005867C9"/>
    <w:rsid w:val="00593615"/>
    <w:rsid w:val="00594975"/>
    <w:rsid w:val="0059499C"/>
    <w:rsid w:val="00595EB4"/>
    <w:rsid w:val="00596508"/>
    <w:rsid w:val="005A2BD9"/>
    <w:rsid w:val="005B4ADC"/>
    <w:rsid w:val="005D462A"/>
    <w:rsid w:val="005E289E"/>
    <w:rsid w:val="00612C07"/>
    <w:rsid w:val="00613348"/>
    <w:rsid w:val="006169B0"/>
    <w:rsid w:val="00616B75"/>
    <w:rsid w:val="006203C0"/>
    <w:rsid w:val="00644ECA"/>
    <w:rsid w:val="00646641"/>
    <w:rsid w:val="00660D4E"/>
    <w:rsid w:val="00665065"/>
    <w:rsid w:val="0067076A"/>
    <w:rsid w:val="00680FC8"/>
    <w:rsid w:val="006A431B"/>
    <w:rsid w:val="006B143F"/>
    <w:rsid w:val="006B377F"/>
    <w:rsid w:val="006C4338"/>
    <w:rsid w:val="006F434F"/>
    <w:rsid w:val="007142F5"/>
    <w:rsid w:val="0072150F"/>
    <w:rsid w:val="00727142"/>
    <w:rsid w:val="0072737A"/>
    <w:rsid w:val="00757980"/>
    <w:rsid w:val="00773256"/>
    <w:rsid w:val="007A79AE"/>
    <w:rsid w:val="007B32AF"/>
    <w:rsid w:val="007D3604"/>
    <w:rsid w:val="007E7193"/>
    <w:rsid w:val="007F6153"/>
    <w:rsid w:val="00800236"/>
    <w:rsid w:val="00811764"/>
    <w:rsid w:val="00820A0C"/>
    <w:rsid w:val="00833AC0"/>
    <w:rsid w:val="00846EBF"/>
    <w:rsid w:val="008540FB"/>
    <w:rsid w:val="008664A1"/>
    <w:rsid w:val="00870249"/>
    <w:rsid w:val="008758DE"/>
    <w:rsid w:val="00875AE6"/>
    <w:rsid w:val="008822AD"/>
    <w:rsid w:val="008864D4"/>
    <w:rsid w:val="008967FA"/>
    <w:rsid w:val="008C15F6"/>
    <w:rsid w:val="008C54B0"/>
    <w:rsid w:val="008C7E62"/>
    <w:rsid w:val="008E45C2"/>
    <w:rsid w:val="00907F1A"/>
    <w:rsid w:val="009101A5"/>
    <w:rsid w:val="0091448B"/>
    <w:rsid w:val="00915CDA"/>
    <w:rsid w:val="0092131D"/>
    <w:rsid w:val="0094523F"/>
    <w:rsid w:val="009812A2"/>
    <w:rsid w:val="009C07F3"/>
    <w:rsid w:val="009C16FD"/>
    <w:rsid w:val="009C76F9"/>
    <w:rsid w:val="00A04A2E"/>
    <w:rsid w:val="00A17BFE"/>
    <w:rsid w:val="00A338B6"/>
    <w:rsid w:val="00A33F76"/>
    <w:rsid w:val="00A774E8"/>
    <w:rsid w:val="00A81B0F"/>
    <w:rsid w:val="00A856D8"/>
    <w:rsid w:val="00AA5DCA"/>
    <w:rsid w:val="00AD260D"/>
    <w:rsid w:val="00AD2AB1"/>
    <w:rsid w:val="00AD7C85"/>
    <w:rsid w:val="00AF2A52"/>
    <w:rsid w:val="00B05A02"/>
    <w:rsid w:val="00B13E14"/>
    <w:rsid w:val="00B218CE"/>
    <w:rsid w:val="00B26D84"/>
    <w:rsid w:val="00B35862"/>
    <w:rsid w:val="00B61DC6"/>
    <w:rsid w:val="00B656B6"/>
    <w:rsid w:val="00B65E56"/>
    <w:rsid w:val="00B74CAE"/>
    <w:rsid w:val="00B87B1D"/>
    <w:rsid w:val="00B94C36"/>
    <w:rsid w:val="00B95D9C"/>
    <w:rsid w:val="00BB08EA"/>
    <w:rsid w:val="00BB505D"/>
    <w:rsid w:val="00BD191E"/>
    <w:rsid w:val="00BD4506"/>
    <w:rsid w:val="00C01F54"/>
    <w:rsid w:val="00C24E5C"/>
    <w:rsid w:val="00C316F0"/>
    <w:rsid w:val="00C4775C"/>
    <w:rsid w:val="00C517A6"/>
    <w:rsid w:val="00C70C26"/>
    <w:rsid w:val="00C77991"/>
    <w:rsid w:val="00C865E6"/>
    <w:rsid w:val="00C91411"/>
    <w:rsid w:val="00C94713"/>
    <w:rsid w:val="00C95FC9"/>
    <w:rsid w:val="00CA008A"/>
    <w:rsid w:val="00CA27D6"/>
    <w:rsid w:val="00CA5C04"/>
    <w:rsid w:val="00CA79AF"/>
    <w:rsid w:val="00CC7B7D"/>
    <w:rsid w:val="00CD09B8"/>
    <w:rsid w:val="00CD5A17"/>
    <w:rsid w:val="00CD61D6"/>
    <w:rsid w:val="00CF27C7"/>
    <w:rsid w:val="00D0082D"/>
    <w:rsid w:val="00D019C1"/>
    <w:rsid w:val="00D01C7A"/>
    <w:rsid w:val="00D055AB"/>
    <w:rsid w:val="00D12306"/>
    <w:rsid w:val="00D1597F"/>
    <w:rsid w:val="00D16F58"/>
    <w:rsid w:val="00D22567"/>
    <w:rsid w:val="00D27682"/>
    <w:rsid w:val="00D40E6E"/>
    <w:rsid w:val="00D551A0"/>
    <w:rsid w:val="00D64C4B"/>
    <w:rsid w:val="00D81446"/>
    <w:rsid w:val="00D87131"/>
    <w:rsid w:val="00D9220E"/>
    <w:rsid w:val="00DB0DCC"/>
    <w:rsid w:val="00DC5CF9"/>
    <w:rsid w:val="00DD0C50"/>
    <w:rsid w:val="00DD72B8"/>
    <w:rsid w:val="00DE37E4"/>
    <w:rsid w:val="00DE7C6B"/>
    <w:rsid w:val="00DF1ED8"/>
    <w:rsid w:val="00E026EF"/>
    <w:rsid w:val="00E25805"/>
    <w:rsid w:val="00E27C20"/>
    <w:rsid w:val="00E32A8F"/>
    <w:rsid w:val="00E44D8E"/>
    <w:rsid w:val="00E637D7"/>
    <w:rsid w:val="00E63E67"/>
    <w:rsid w:val="00E8335C"/>
    <w:rsid w:val="00E973B1"/>
    <w:rsid w:val="00EA4A65"/>
    <w:rsid w:val="00EC49BB"/>
    <w:rsid w:val="00ED0042"/>
    <w:rsid w:val="00ED0BE8"/>
    <w:rsid w:val="00ED77F9"/>
    <w:rsid w:val="00EE4937"/>
    <w:rsid w:val="00F179F9"/>
    <w:rsid w:val="00F40771"/>
    <w:rsid w:val="00F42903"/>
    <w:rsid w:val="00F541CB"/>
    <w:rsid w:val="00F55890"/>
    <w:rsid w:val="00F571FC"/>
    <w:rsid w:val="00F60D78"/>
    <w:rsid w:val="00F61606"/>
    <w:rsid w:val="00F81D72"/>
    <w:rsid w:val="00F927AE"/>
    <w:rsid w:val="00FC6EA1"/>
    <w:rsid w:val="00FF0539"/>
    <w:rsid w:val="00FF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D6217"/>
  <w15:docId w15:val="{2EFAAF02-13F1-4AFC-8054-CA8A1D9AD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F1A"/>
    <w:pPr>
      <w:spacing w:after="9" w:line="267" w:lineRule="auto"/>
      <w:ind w:left="10" w:hanging="10"/>
      <w:jc w:val="both"/>
    </w:pPr>
    <w:rPr>
      <w:rFonts w:ascii="Tahoma" w:eastAsia="Tahoma" w:hAnsi="Tahoma" w:cs="Tahom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558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407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0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E6E"/>
    <w:rPr>
      <w:rFonts w:ascii="Tahoma" w:eastAsia="Tahoma" w:hAnsi="Tahoma" w:cs="Tahoma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40E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E6E"/>
    <w:rPr>
      <w:rFonts w:ascii="Tahoma" w:eastAsia="Tahoma" w:hAnsi="Tahoma" w:cs="Tahoma"/>
      <w:color w:val="000000"/>
    </w:rPr>
  </w:style>
  <w:style w:type="table" w:styleId="TableGrid0">
    <w:name w:val="Table Grid"/>
    <w:basedOn w:val="TableNormal"/>
    <w:uiPriority w:val="59"/>
    <w:rsid w:val="00E63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66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6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70AB6-3D32-4A68-898F-280BFF599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, John Edgar S.</dc:creator>
  <cp:keywords/>
  <cp:lastModifiedBy>Jhon Carlo Jimenez</cp:lastModifiedBy>
  <cp:revision>27</cp:revision>
  <cp:lastPrinted>2022-02-02T00:41:00Z</cp:lastPrinted>
  <dcterms:created xsi:type="dcterms:W3CDTF">2025-02-16T23:09:00Z</dcterms:created>
  <dcterms:modified xsi:type="dcterms:W3CDTF">2025-02-21T04:27:00Z</dcterms:modified>
</cp:coreProperties>
</file>